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hemical</w:t>
      </w:r>
      <w:r>
        <w:t xml:space="preserve"> </w:t>
      </w:r>
      <w:r>
        <w:t xml:space="preserve">Engineer</w:t>
      </w:r>
      <w:r>
        <w:t xml:space="preserve"> </w:t>
      </w:r>
      <w:r>
        <w:t xml:space="preserve">in</w:t>
      </w:r>
      <w:r>
        <w:t xml:space="preserve"> </w:t>
      </w:r>
      <w:r>
        <w:t xml:space="preserve">Sri</w:t>
      </w:r>
      <w:r>
        <w:t xml:space="preserve"> </w:t>
      </w:r>
      <w:r>
        <w:t xml:space="preserve">Lanka</w:t>
      </w:r>
      <w:r>
        <w:t xml:space="preserve"> </w:t>
      </w:r>
      <w:r>
        <w:t xml:space="preserve">Colombo</w:t>
      </w:r>
    </w:p>
    <w:bookmarkStart w:id="20" w:name="Xbc7eb867d72e6a7ceacf098b69207029891bea6"/>
    <w:p>
      <w:pPr>
        <w:pStyle w:val="Heading1"/>
      </w:pPr>
      <w:r>
        <w:t xml:space="preserve">Statement of Purpose: Advancing Sustainable Chemical Engineering in Sri Lanka Colombo</w:t>
      </w:r>
    </w:p>
    <w:p>
      <w:pPr>
        <w:pStyle w:val="FirstParagraph"/>
      </w:pPr>
      <w:r>
        <w:t xml:space="preserve">As a dedicated aspiring Chemical Engineer from Sri Lanka, I am writing this Statement of Purpose to formally express my commitment to pursuing advanced professional development within the chemical engineering sector in Colombo, Sri Lanka. My academic journey and professional aspirations have been deeply shaped by witnessing firsthand the critical intersection between industrial innovation and national development in our vibrant capital city. Colombo's strategic position as Sri Lanka's economic hub, combined with its evolving chemical manufacturing landscape, provides the ideal environment for me to contribute meaningfully to sustainable industrial growth while addressing local challenges through chemical engineering expertise.</w:t>
      </w:r>
    </w:p>
    <w:p>
      <w:pPr>
        <w:pStyle w:val="BodyText"/>
      </w:pPr>
      <w:r>
        <w:t xml:space="preserve">My passion for Chemical Engineering crystallized during my undergraduate studies in Chemical Engineering at the University of Peradeniya. Courses such as Process Design, Reaction Kinetics, and Environmental Engineering ignited my fascination with transforming raw materials into value-added products while prioritizing ecological responsibility. This academic foundation was significantly deepened through a pivotal research project focused on optimizing biodiesel production from waste cooking oil—a solution directly applicable to Sri Lanka's hospitality industry, which generates substantial organic waste in Colombo. Collaborating with the Industrial Technology Institute (ITI) in Colombo, I developed a pilot-scale process that reduced energy consumption by 25% while maintaining fuel quality standards. This experience illuminated how Chemical Engineering can directly address urban sustainability challenges specific to Sri Lanka's context.</w:t>
      </w:r>
    </w:p>
    <w:p>
      <w:pPr>
        <w:pStyle w:val="BodyText"/>
      </w:pPr>
      <w:r>
        <w:t xml:space="preserve">What distinguishes my motivation is the profound understanding I've gained of Colombo's unique industrial ecosystem. While visiting manufacturing facilities in the Port City Economic Zone and industrial corridors near Katunayake, I observed both tremendous potential and critical gaps. The pharmaceutical sector, represented by companies like Ceylon Pharmaceuticals Limited operating near Colombo, faces challenges in scaling production while meeting international quality standards. Similarly, textile and agro-processing industries—cornerstones of Sri Lanka's economy—require advanced chemical engineering solutions for waste valorization. During my internship at the Ceylon Biscuits Limited plant in Colombo, I identified inefficiencies in their water treatment system that resulted in excessive freshwater consumption. My proposed solution using membrane filtration technology was adopted by the plant manager, reducing operational costs by 18% and aligning with Sri Lanka's National Water Policy. This practical success reinforced my conviction that effective Chemical Engineers must work intimately within Sri Lanka Colombo's industrial landscape to drive localized innovation.</w:t>
      </w:r>
    </w:p>
    <w:p>
      <w:pPr>
        <w:pStyle w:val="BodyText"/>
      </w:pPr>
      <w:r>
        <w:t xml:space="preserve">Sri Lanka Colombo presents an unparalleled opportunity for a Chemical Engineer to create impact at multiple levels. The city hosts key institutions like the Sri Lanka Institute of Nanotechnology (SLINTEC) and the National Research Council, fostering collaboration between academia and industry. Crucially, Colombo's strategic location as South Asia's gateway makes it ideal for implementing green chemical processes that can serve regional markets while supporting Sri Lanka's Vision 2030 goals for sustainable industrialization. I am particularly inspired by initiatives such as the "Green Industrial Park" project in Colombo, which seeks to integrate renewable energy and circular economy principles—exactly the type of systemic approach where Chemical Engineers play a decisive role. My long-term vision is to establish a consultancy firm in Colombo specializing in sustainable process intensification for Sri Lankan SMEs, helping them transition from traditional manufacturing toward low-carbon operations that meet global export standards.</w:t>
      </w:r>
    </w:p>
    <w:p>
      <w:pPr>
        <w:pStyle w:val="BodyText"/>
      </w:pPr>
      <w:r>
        <w:t xml:space="preserve">My professional development has been consistently focused on bridging theoretical knowledge with practical application relevant to Sri Lanka's needs. I actively participated in the Colombo Chemical Engineering Society's workshops on "Chemical Process Safety for Small Industries," where I presented case studies of accident prevention strategies applicable to local chemical plants. Additionally, I organized a student-led initiative at my university that mapped Sri Lanka's chemical supply chain vulnerabilities, revealing how import dependency for key catalysts impacts industrial resilience. This project led to a collaborative proposal with Colombo-based suppliers to develop locally produced alternatives, demonstrating how Chemical Engineers can catalyze economic self-sufficiency. These experiences have instilled in me the understanding that effective problem-solving requires deep contextual knowledge—something only possible through immersion in Sri Lanka Colombo's socio-industrial fabric.</w:t>
      </w:r>
    </w:p>
    <w:p>
      <w:pPr>
        <w:pStyle w:val="BodyText"/>
      </w:pPr>
      <w:r>
        <w:t xml:space="preserve">I recognize that advancing as a Chemical Engineer demands continuous learning within evolving frameworks. Therefore, I am eager to engage with institutions like the Institute of Chemical Engineers (IChemE) Sri Lanka Chapter based in Colombo, which offers certification programs in process safety and sustainability management. My career path will align with Sri Lanka's national priorities: reducing plastic waste through advanced recycling technologies (a critical issue given Colombo's coastal pollution challenges), optimizing energy use in industrial clusters, and developing bio-based chemicals from our abundant agricultural resources like coconut and tea waste. Each of these initiatives directly addresses Sustainable Development Goal 9 (Industry, Innovation and Infrastructure) while leveraging Colombo's position as Sri Lanka's innovation epicenter.</w:t>
      </w:r>
    </w:p>
    <w:p>
      <w:pPr>
        <w:pStyle w:val="BodyText"/>
      </w:pPr>
      <w:r>
        <w:t xml:space="preserve">Ultimately, my Statement of Purpose reflects a deep commitment to applying Chemical Engineering not merely as a technical discipline, but as a vehicle for Sri Lanka's socio-economic advancement. I envision myself contributing to Colombo's emergence as South Asia's model for sustainable chemical manufacturing—where environmental stewardship and industrial competitiveness coexist. The unique synergy between our nation's cultural resilience, Colombo's dynamic economic environment, and the transformative potential of Chemical Engineering creates an unparalleled opportunity to shape a future where Sri Lankan innovation influences global standards. I am prepared to bring my technical expertise, local perspective, and unwavering dedication to this mission from day one. This is not merely a career path; it is my commitment to elevating Sri Lanka Colombo as a beacon of sustainable chemical engineering excellence in the region.</w:t>
      </w:r>
    </w:p>
    <w:p>
      <w:pPr>
        <w:pStyle w:val="BodyText"/>
      </w:pPr>
      <w:r>
        <w:t xml:space="preserve">With profound respect for Sri Lanka's development journey and confidence in my ability to contribute meaningfully, I submit this Statement of Purpose with enthusiasm for the opportunity to advance as a Chemical Engineer within our nation's most pivotal city. I am eager to collaborate with industry leaders, academic institutions, and government bodies in Colombo to turn sustainable chemical engineering concepts into tangible progress for Sri Lank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hemical Engineer in Sri Lanka Colombo</dc:title>
  <dc:creator/>
  <dc:language>en</dc:language>
  <cp:keywords/>
  <dcterms:created xsi:type="dcterms:W3CDTF">2026-07-23T10:10:45Z</dcterms:created>
  <dcterms:modified xsi:type="dcterms:W3CDTF">2026-07-23T10:10:45Z</dcterms:modified>
</cp:coreProperties>
</file>

<file path=docProps/custom.xml><?xml version="1.0" encoding="utf-8"?>
<Properties xmlns="http://schemas.openxmlformats.org/officeDocument/2006/custom-properties" xmlns:vt="http://schemas.openxmlformats.org/officeDocument/2006/docPropsVTypes"/>
</file>